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4CA2" w14:textId="77777777" w:rsidR="00177798" w:rsidRPr="00177798" w:rsidRDefault="00177798" w:rsidP="00177798">
      <w:r w:rsidRPr="00177798">
        <w:t xml:space="preserve">The Critical Book </w:t>
      </w:r>
      <w:proofErr w:type="gramStart"/>
      <w:r w:rsidRPr="00177798">
        <w:t>Review(</w:t>
      </w:r>
      <w:proofErr w:type="gramEnd"/>
      <w:r w:rsidRPr="00177798">
        <w:t xml:space="preserve">you need to find a reliable book source in the </w:t>
      </w:r>
      <w:proofErr w:type="spellStart"/>
      <w:r w:rsidRPr="00177798">
        <w:t>inernet</w:t>
      </w:r>
      <w:proofErr w:type="spellEnd"/>
      <w:r w:rsidRPr="00177798">
        <w:t>) focuses on a scholarly work dealing with a person who lived or an event that took place over the course of this class (that is, from pre-history to @ 1500 C.E.). Therefore, the book is NOT a work of fiction.  Its author is an expert in the field on which the book is written.  As you do your reading and review, you should identify the author’s theme or thesis, show how the author supported that theme or thesis, and then your evaluation of how well the author did in making their argument. By “scholarly,” you should consider the following:  Is the author a reputable historian or academic?   Did the book come from a public or university library with a history section dedicated to adult-level reading material (i.e., not from the student’s child’s 8th grade library)?  Does the book have more words than pictures?</w:t>
      </w:r>
    </w:p>
    <w:p w14:paraId="0F5FC3BD" w14:textId="77777777" w:rsidR="00177798" w:rsidRPr="00177798" w:rsidRDefault="00177798" w:rsidP="00177798">
      <w:r w:rsidRPr="00177798">
        <w:t>What to include (see sample book review):</w:t>
      </w:r>
    </w:p>
    <w:p w14:paraId="67E4D7E4" w14:textId="77777777" w:rsidR="00177798" w:rsidRPr="00177798" w:rsidRDefault="00177798" w:rsidP="00177798">
      <w:r w:rsidRPr="00177798">
        <w:t>Bibliographic entry (top of the page)</w:t>
      </w:r>
    </w:p>
    <w:p w14:paraId="513B2270" w14:textId="77777777" w:rsidR="00177798" w:rsidRPr="00177798" w:rsidRDefault="00177798" w:rsidP="00177798">
      <w:r w:rsidRPr="00177798">
        <w:t>Author's Thesis (what he or she is trying to prove/explain (1st paragraph)</w:t>
      </w:r>
    </w:p>
    <w:p w14:paraId="64A51002" w14:textId="77777777" w:rsidR="00177798" w:rsidRPr="00177798" w:rsidRDefault="00177798" w:rsidP="00177798">
      <w:r w:rsidRPr="00177798">
        <w:t>3 examples the author uses to prove thesis (1 paragraph for each example)</w:t>
      </w:r>
    </w:p>
    <w:p w14:paraId="2B63F717" w14:textId="77777777" w:rsidR="00177798" w:rsidRPr="00177798" w:rsidRDefault="00177798" w:rsidP="00177798">
      <w:r w:rsidRPr="00177798">
        <w:t>Types of sources the author uses and how cited</w:t>
      </w:r>
    </w:p>
    <w:p w14:paraId="350B0971" w14:textId="77777777" w:rsidR="00177798" w:rsidRPr="00177798" w:rsidRDefault="00177798" w:rsidP="00177798">
      <w:r w:rsidRPr="00177798">
        <w:t>Your opinion of the book (at least 1 paragraph) and why you think as you do</w:t>
      </w:r>
    </w:p>
    <w:p w14:paraId="435C31F5"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xMDQzNzQ1MzMHkko6SsGpxcWZ+XkgBYa1APznkSIsAAAA"/>
  </w:docVars>
  <w:rsids>
    <w:rsidRoot w:val="00177798"/>
    <w:rsid w:val="0017779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4C231"/>
  <w15:chartTrackingRefBased/>
  <w15:docId w15:val="{5B3C2269-D089-4B6D-BC4F-3FD1F8DB6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876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6</Words>
  <Characters>1066</Characters>
  <Application>Microsoft Office Word</Application>
  <DocSecurity>0</DocSecurity>
  <Lines>8</Lines>
  <Paragraphs>2</Paragraphs>
  <ScaleCrop>false</ScaleCrop>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6T12:01:00Z</dcterms:created>
  <dcterms:modified xsi:type="dcterms:W3CDTF">2021-11-26T12:01:00Z</dcterms:modified>
</cp:coreProperties>
</file>